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33FF2BF" w:rsidR="00140E44" w:rsidRDefault="00140E44" w:rsidP="00522479">
      <w:pPr>
        <w:pStyle w:val="a6"/>
        <w:rPr>
          <w:lang w:eastAsia="ja-JP"/>
        </w:rPr>
      </w:pPr>
      <w:r>
        <w:rPr>
          <w:rFonts w:hint="eastAsia"/>
          <w:lang w:eastAsia="ja-JP"/>
        </w:rPr>
        <w:t>これは表紙の表題</w:t>
      </w:r>
    </w:p>
    <w:p w14:paraId="47502EC7" w14:textId="38659F86" w:rsidR="00387D77" w:rsidRDefault="00AA4C79" w:rsidP="00387D77">
      <w:pPr>
        <w:jc w:val="cente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KEYWORDS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387D77">
        <w:rPr>
          <w:rFonts w:hint="eastAsia"/>
          <w:lang w:eastAsia="ja-JP"/>
        </w:rPr>
        <w:t>たぶん</w:t>
      </w:r>
      <w:r w:rsidR="00387D77">
        <w:rPr>
          <w:lang w:eastAsia="ja-JP"/>
        </w:rPr>
        <w:t>作者の名前</w:t>
      </w:r>
    </w:p>
    <w:p w14:paraId="66133899" w14:textId="77777777" w:rsidR="00CE2CFE" w:rsidRDefault="00387D77" w:rsidP="00387D77">
      <w:pPr>
        <w:jc w:val="center"/>
        <w:rPr>
          <w:lang w:eastAsia="ja-JP"/>
        </w:rPr>
        <w:sectPr w:rsidR="00CE2CFE" w:rsidSect="0013473F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06" w:h="16838"/>
          <w:pgMar w:top="1440" w:right="1077" w:bottom="1440" w:left="1077" w:header="851" w:footer="992" w:gutter="0"/>
          <w:pgNumType w:start="0"/>
          <w:cols w:space="425"/>
          <w:titlePg/>
          <w:docGrid w:type="linesAndChars" w:linePitch="360"/>
        </w:sectPr>
      </w:pPr>
      <w:r>
        <w:rPr>
          <w:rFonts w:hint="eastAsia"/>
          <w:lang w:eastAsia="ja-JP"/>
        </w:rPr>
        <w:t>たぶん日時</w:t>
      </w:r>
    </w:p>
    <w:p w14:paraId="24B519D2" w14:textId="7529F7C5" w:rsidR="00387D77" w:rsidRPr="00387D77" w:rsidRDefault="00387D77" w:rsidP="00387D77">
      <w:pPr>
        <w:jc w:val="center"/>
        <w:rPr>
          <w:lang w:eastAsia="ja-JP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111861948"/>
        <w:docPartObj>
          <w:docPartGallery w:val="Table of Contents"/>
          <w:docPartUnique/>
        </w:docPartObj>
      </w:sdtPr>
      <w:sdtEndPr>
        <w:rPr>
          <w:rFonts w:ascii="Source Sans Pro" w:eastAsia="Source Han Code JP R" w:hAnsi="Source Sans Pro"/>
          <w:sz w:val="22"/>
          <w:szCs w:val="22"/>
        </w:rPr>
      </w:sdtEndPr>
      <w:sdtContent>
        <w:p w14:paraId="3B4281B0" w14:textId="0AD78A3A" w:rsidR="005D3AB0" w:rsidRDefault="005D3AB0" w:rsidP="006840A1">
          <w:pPr>
            <w:pStyle w:val="af2"/>
          </w:pPr>
          <w:proofErr w:type="spellStart"/>
          <w:r>
            <w:t>目次</w:t>
          </w:r>
          <w:proofErr w:type="spellEnd"/>
        </w:p>
        <w:p w14:paraId="48EBC0E0" w14:textId="53C79AB2" w:rsidR="00E21834" w:rsidRDefault="005D3AB0">
          <w:pPr>
            <w:pStyle w:val="11"/>
            <w:tabs>
              <w:tab w:val="left" w:pos="440"/>
              <w:tab w:val="right" w:leader="dot" w:pos="9736"/>
            </w:tabs>
            <w:rPr>
              <w:noProof/>
              <w:lang w:val="en-GB"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439856400" w:history="1">
            <w:r w:rsidR="00E21834" w:rsidRPr="003E4CA2">
              <w:rPr>
                <w:rStyle w:val="af1"/>
                <w:noProof/>
              </w:rPr>
              <w:t>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</w:rPr>
              <w:t>Hello</w:t>
            </w:r>
            <w:r w:rsidR="00E21834" w:rsidRPr="003E4CA2">
              <w:rPr>
                <w:rStyle w:val="af1"/>
                <w:noProof/>
              </w:rPr>
              <w:t xml:space="preserve"> </w:t>
            </w:r>
            <w:r w:rsidR="00E21834" w:rsidRPr="003E4CA2">
              <w:rPr>
                <w:rStyle w:val="af1"/>
                <w:noProof/>
              </w:rPr>
              <w:t>world.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0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17533568" w14:textId="74B10CBE" w:rsidR="00E21834" w:rsidRDefault="00760ACA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1" w:history="1">
            <w:r w:rsidR="00E21834" w:rsidRPr="003E4CA2">
              <w:rPr>
                <w:rStyle w:val="af1"/>
                <w:noProof/>
                <w:lang w:eastAsia="ja-JP"/>
              </w:rPr>
              <w:t>1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1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6E349D10" w14:textId="3C92BB74" w:rsidR="00E21834" w:rsidRDefault="00760ACA">
          <w:pPr>
            <w:pStyle w:val="32"/>
            <w:tabs>
              <w:tab w:val="left" w:pos="1320"/>
              <w:tab w:val="right" w:leader="dot" w:pos="9736"/>
            </w:tabs>
            <w:rPr>
              <w:noProof/>
            </w:rPr>
          </w:pPr>
          <w:hyperlink w:anchor="_Toc439856402" w:history="1">
            <w:r w:rsidR="00E21834" w:rsidRPr="003E4CA2">
              <w:rPr>
                <w:rStyle w:val="af1"/>
                <w:noProof/>
                <w:lang w:eastAsia="ja-JP"/>
              </w:rPr>
              <w:t>1.1.1</w:t>
            </w:r>
            <w:r w:rsidR="00E21834">
              <w:rPr>
                <w:noProof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ello world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2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2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737A572F" w14:textId="6E907AB3" w:rsidR="00E21834" w:rsidRDefault="00760ACA">
          <w:pPr>
            <w:pStyle w:val="11"/>
            <w:tabs>
              <w:tab w:val="right" w:leader="dot" w:pos="9736"/>
            </w:tabs>
            <w:rPr>
              <w:noProof/>
              <w:lang w:val="en-GB" w:eastAsia="ja-JP"/>
            </w:rPr>
          </w:pPr>
          <w:hyperlink w:anchor="_Toc439856403" w:history="1">
            <w:r w:rsidR="00E21834" w:rsidRPr="003E4CA2">
              <w:rPr>
                <w:rStyle w:val="af1"/>
                <w:noProof/>
              </w:rPr>
              <w:t>2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3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3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376FA754" w14:textId="19BB7142" w:rsidR="00E21834" w:rsidRDefault="00760ACA">
          <w:pPr>
            <w:pStyle w:val="26"/>
            <w:tabs>
              <w:tab w:val="left" w:pos="880"/>
              <w:tab w:val="right" w:leader="dot" w:pos="9736"/>
            </w:tabs>
            <w:rPr>
              <w:noProof/>
              <w:lang w:val="en-GB" w:eastAsia="ja-JP"/>
            </w:rPr>
          </w:pPr>
          <w:hyperlink w:anchor="_Toc439856404" w:history="1">
            <w:r w:rsidR="00E21834" w:rsidRPr="003E4CA2">
              <w:rPr>
                <w:rStyle w:val="af1"/>
                <w:noProof/>
                <w:lang w:eastAsia="ja-JP"/>
              </w:rPr>
              <w:t>2.1</w:t>
            </w:r>
            <w:r w:rsidR="00E21834">
              <w:rPr>
                <w:noProof/>
                <w:lang w:val="en-GB" w:eastAsia="ja-JP"/>
              </w:rPr>
              <w:tab/>
            </w:r>
            <w:r w:rsidR="00E21834" w:rsidRPr="003E4CA2">
              <w:rPr>
                <w:rStyle w:val="af1"/>
                <w:noProof/>
                <w:lang w:eastAsia="ja-JP"/>
              </w:rPr>
              <w:t>hoge</w:t>
            </w:r>
            <w:r w:rsidR="00E21834">
              <w:rPr>
                <w:noProof/>
                <w:webHidden/>
              </w:rPr>
              <w:tab/>
            </w:r>
            <w:r w:rsidR="00E21834">
              <w:rPr>
                <w:noProof/>
                <w:webHidden/>
              </w:rPr>
              <w:fldChar w:fldCharType="begin"/>
            </w:r>
            <w:r w:rsidR="00E21834">
              <w:rPr>
                <w:noProof/>
                <w:webHidden/>
              </w:rPr>
              <w:instrText xml:space="preserve"> PAGEREF _Toc439856404 \h </w:instrText>
            </w:r>
            <w:r w:rsidR="00E21834">
              <w:rPr>
                <w:noProof/>
                <w:webHidden/>
              </w:rPr>
            </w:r>
            <w:r w:rsidR="00E21834">
              <w:rPr>
                <w:noProof/>
                <w:webHidden/>
              </w:rPr>
              <w:fldChar w:fldCharType="separate"/>
            </w:r>
            <w:r w:rsidR="00E21834">
              <w:rPr>
                <w:noProof/>
                <w:webHidden/>
              </w:rPr>
              <w:t>4</w:t>
            </w:r>
            <w:r w:rsidR="00E21834">
              <w:rPr>
                <w:noProof/>
                <w:webHidden/>
              </w:rPr>
              <w:fldChar w:fldCharType="end"/>
            </w:r>
          </w:hyperlink>
        </w:p>
        <w:p w14:paraId="28B6B497" w14:textId="74D27552" w:rsidR="005D3AB0" w:rsidRDefault="005D3AB0">
          <w:r>
            <w:rPr>
              <w:b/>
              <w:bCs/>
              <w:lang w:val="ja-JP"/>
            </w:rPr>
            <w:fldChar w:fldCharType="end"/>
          </w:r>
        </w:p>
      </w:sdtContent>
    </w:sdt>
    <w:p w14:paraId="1C0968D5" w14:textId="4DDF5643" w:rsidR="00EF0C6F" w:rsidRPr="00515D2E" w:rsidRDefault="00EF0C6F" w:rsidP="00CA0677"/>
    <w:p w14:paraId="5E5F13CA" w14:textId="4B2FB8E4" w:rsidR="00AE6AA5" w:rsidRDefault="002D74D3" w:rsidP="006840A1">
      <w:pPr>
        <w:pStyle w:val="1"/>
      </w:pPr>
      <w:bookmarkStart w:id="0" w:name="_Toc439856400"/>
      <w:r>
        <w:lastRenderedPageBreak/>
        <w:t>Hello world.</w:t>
      </w:r>
      <w:bookmarkEnd w:id="0"/>
    </w:p>
    <w:p w14:paraId="00870F2E" w14:textId="05888D48" w:rsidR="00FE543B" w:rsidRDefault="00E21834" w:rsidP="00E21834">
      <w:pPr>
        <w:pStyle w:val="20"/>
        <w:rPr>
          <w:lang w:eastAsia="ja-JP"/>
        </w:rPr>
      </w:pPr>
      <w:bookmarkStart w:id="1" w:name="_Toc439856401"/>
      <w:r>
        <w:rPr>
          <w:rFonts w:hint="eastAsia"/>
          <w:lang w:eastAsia="ja-JP"/>
        </w:rPr>
        <w:t>Hello world</w:t>
      </w:r>
      <w:bookmarkEnd w:id="1"/>
    </w:p>
    <w:p w14:paraId="7EF41BA0" w14:textId="1F8E4C40" w:rsidR="00E21834" w:rsidRDefault="00E21834" w:rsidP="00E21834">
      <w:pPr>
        <w:pStyle w:val="30"/>
        <w:rPr>
          <w:lang w:eastAsia="ja-JP"/>
        </w:rPr>
      </w:pPr>
      <w:bookmarkStart w:id="2" w:name="_Toc439856402"/>
      <w:r>
        <w:rPr>
          <w:lang w:eastAsia="ja-JP"/>
        </w:rPr>
        <w:t>Hello world</w:t>
      </w:r>
      <w:bookmarkEnd w:id="2"/>
    </w:p>
    <w:p w14:paraId="7279922C" w14:textId="77777777" w:rsidR="00E21834" w:rsidRDefault="00E21834" w:rsidP="00E21834">
      <w:pPr>
        <w:pStyle w:val="4"/>
        <w:rPr>
          <w:lang w:eastAsia="ja-JP"/>
        </w:rPr>
      </w:pPr>
      <w:r>
        <w:rPr>
          <w:lang w:eastAsia="ja-JP"/>
        </w:rPr>
        <w:t>Hello world</w:t>
      </w:r>
    </w:p>
    <w:p w14:paraId="585E0AF6" w14:textId="66D6AFBA" w:rsidR="00FE543B" w:rsidRDefault="0013473F" w:rsidP="0013473F">
      <w:pPr>
        <w:pStyle w:val="5"/>
      </w:pPr>
      <w:r>
        <w:rPr>
          <w:rFonts w:hint="eastAsia"/>
        </w:rPr>
        <w:t>H</w:t>
      </w:r>
      <w:r>
        <w:t>ello World</w:t>
      </w:r>
    </w:p>
    <w:p w14:paraId="55204F08" w14:textId="306EB4E7" w:rsidR="00C14FCD" w:rsidRDefault="00C14FCD" w:rsidP="00C14FCD">
      <w:pPr>
        <w:pStyle w:val="HeadingUnnumbered1"/>
      </w:pPr>
      <w:r>
        <w:rPr>
          <w:rFonts w:hint="eastAsia"/>
        </w:rPr>
        <w:lastRenderedPageBreak/>
        <w:t>U</w:t>
      </w:r>
      <w:r>
        <w:t>nnumbered</w:t>
      </w:r>
    </w:p>
    <w:p w14:paraId="221EC55B" w14:textId="5DCCE83D" w:rsidR="00C14FCD" w:rsidRDefault="00C14FCD" w:rsidP="00C14FCD">
      <w:pPr>
        <w:pStyle w:val="HeadingUnnumbered2"/>
      </w:pPr>
      <w:r>
        <w:rPr>
          <w:rFonts w:hint="eastAsia"/>
        </w:rPr>
        <w:t>U</w:t>
      </w:r>
      <w:r>
        <w:t>nnumbered 2</w:t>
      </w:r>
    </w:p>
    <w:p w14:paraId="18F65E6E" w14:textId="30023FB0" w:rsidR="00C14FCD" w:rsidRDefault="00C14FCD" w:rsidP="00C14FCD">
      <w:pPr>
        <w:pStyle w:val="HeadingUnnumbered3"/>
      </w:pPr>
      <w:r>
        <w:rPr>
          <w:rFonts w:hint="eastAsia"/>
        </w:rPr>
        <w:t>U</w:t>
      </w:r>
      <w:r>
        <w:t>nnumbered 3</w:t>
      </w:r>
    </w:p>
    <w:p w14:paraId="615210F0" w14:textId="353B8A67" w:rsidR="00C14FCD" w:rsidRDefault="00C14FCD" w:rsidP="00C14FCD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05359D2C" w:rsidR="00277BAF" w:rsidRPr="00C14FCD" w:rsidRDefault="00277BAF" w:rsidP="00277BAF">
      <w:pPr>
        <w:pStyle w:val="BulletList3"/>
      </w:pPr>
      <w:r>
        <w:rPr>
          <w:rFonts w:hint="eastAsia"/>
        </w:rPr>
        <w:t>B</w:t>
      </w:r>
      <w:r>
        <w:t>ullet List 3</w:t>
      </w:r>
    </w:p>
    <w:p w14:paraId="2AD76280" w14:textId="77777777" w:rsidR="00FE543B" w:rsidRDefault="00FE543B" w:rsidP="006E7F60">
      <w:pPr>
        <w:pStyle w:val="1"/>
      </w:pPr>
      <w:bookmarkStart w:id="3" w:name="_Toc439856403"/>
      <w:bookmarkEnd w:id="3"/>
    </w:p>
    <w:p w14:paraId="23EA935B" w14:textId="77777777" w:rsidR="00FE543B" w:rsidRDefault="00FE543B" w:rsidP="00FE543B">
      <w:pPr>
        <w:pStyle w:val="a4"/>
      </w:pPr>
    </w:p>
    <w:p w14:paraId="7923CF24" w14:textId="6BD7590F" w:rsidR="00FE543B" w:rsidRDefault="001D6A11" w:rsidP="001D6A11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>ource Code</w:t>
      </w:r>
    </w:p>
    <w:p w14:paraId="511C5A31" w14:textId="6FB99254" w:rsidR="00341036" w:rsidRDefault="00F4410B" w:rsidP="00F4410B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3D2F9ACD" w14:textId="5BF8E92D" w:rsidR="00F4410B" w:rsidRDefault="00F4410B" w:rsidP="00F4410B">
      <w:pPr>
        <w:pStyle w:val="ImageDiv"/>
      </w:pPr>
      <w:r>
        <w:rPr>
          <w:rFonts w:hint="eastAsia"/>
        </w:rPr>
        <w:t>I</w:t>
      </w:r>
      <w:r>
        <w:t xml:space="preserve">mage </w:t>
      </w:r>
      <w:proofErr w:type="spellStart"/>
      <w:r>
        <w:t>Div</w:t>
      </w:r>
      <w:proofErr w:type="spellEnd"/>
    </w:p>
    <w:p w14:paraId="498E2686" w14:textId="13436D50" w:rsidR="00F4410B" w:rsidRPr="00FE543B" w:rsidRDefault="00F4410B" w:rsidP="00F4410B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12"/>
        <w:tblW w:w="5355" w:type="pct"/>
        <w:jc w:val="center"/>
        <w:tblLook w:val="04A0" w:firstRow="1" w:lastRow="0" w:firstColumn="1" w:lastColumn="0" w:noHBand="0" w:noVBand="1"/>
      </w:tblPr>
      <w:tblGrid>
        <w:gridCol w:w="561"/>
        <w:gridCol w:w="1330"/>
        <w:gridCol w:w="1865"/>
        <w:gridCol w:w="6913"/>
      </w:tblGrid>
      <w:tr w:rsidR="007C0B1F" w14:paraId="613395C0" w14:textId="77777777" w:rsidTr="004F6F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vAlign w:val="center"/>
          </w:tcPr>
          <w:p w14:paraId="47BCEAFC" w14:textId="77777777" w:rsidR="007C0B1F" w:rsidRDefault="007C0B1F" w:rsidP="00CE2CFE">
            <w:pPr>
              <w:pStyle w:val="Compact"/>
              <w:jc w:val="center"/>
            </w:pPr>
            <w:r>
              <w:t>#</w:t>
            </w:r>
          </w:p>
        </w:tc>
        <w:tc>
          <w:tcPr>
            <w:tcW w:w="0" w:type="auto"/>
            <w:vAlign w:val="center"/>
          </w:tcPr>
          <w:p w14:paraId="38AFAFD7" w14:textId="77777777" w:rsidR="00C260CC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C260C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mbed</w:t>
            </w:r>
            <w:proofErr w:type="spellEnd"/>
            <w:r>
              <w:t xml:space="preserve"> p10)</w:t>
            </w:r>
          </w:p>
        </w:tc>
        <w:tc>
          <w:tcPr>
            <w:tcW w:w="874" w:type="pct"/>
            <w:vAlign w:val="center"/>
          </w:tcPr>
          <w:p w14:paraId="381EF531" w14:textId="77777777" w:rsidR="00C260CC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</w:t>
            </w:r>
            <w:proofErr w:type="spellStart"/>
            <w:r>
              <w:t>mbed</w:t>
            </w:r>
            <w:proofErr w:type="spellEnd"/>
            <w:r>
              <w:t xml:space="preserve"> p9)</w:t>
            </w:r>
          </w:p>
        </w:tc>
        <w:tc>
          <w:tcPr>
            <w:tcW w:w="0" w:type="auto"/>
            <w:vAlign w:val="center"/>
          </w:tcPr>
          <w:p w14:paraId="621881AC" w14:textId="77777777" w:rsidR="007C0B1F" w:rsidRDefault="007C0B1F" w:rsidP="00CE2CFE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</w:t>
            </w:r>
          </w:p>
        </w:tc>
      </w:tr>
      <w:tr w:rsidR="007C0B1F" w14:paraId="1DB32259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304C0AB" w14:textId="77777777" w:rsidR="007C0B1F" w:rsidRDefault="007C0B1F" w:rsidP="00CE2CF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38601266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74" w:type="pct"/>
            <w:vAlign w:val="center"/>
          </w:tcPr>
          <w:p w14:paraId="58AEA85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3F7C46C1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TX, STX</w:t>
            </w:r>
          </w:p>
        </w:tc>
      </w:tr>
      <w:tr w:rsidR="007C0B1F" w14:paraId="20EFA6A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C3967B3" w14:textId="77777777" w:rsidR="007C0B1F" w:rsidRDefault="007C0B1F" w:rsidP="00CE2CF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vAlign w:val="center"/>
          </w:tcPr>
          <w:p w14:paraId="414C4725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6523FD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tcW w:w="0" w:type="auto"/>
            <w:vAlign w:val="center"/>
          </w:tcPr>
          <w:p w14:paraId="3C68F0EE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rt of Header, SOH</w:t>
            </w:r>
          </w:p>
        </w:tc>
      </w:tr>
      <w:tr w:rsidR="007C0B1F" w14:paraId="0450DB52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4D9972F" w14:textId="77777777" w:rsidR="007C0B1F" w:rsidRDefault="007C0B1F" w:rsidP="00CE2CF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  <w:vAlign w:val="center"/>
          </w:tcPr>
          <w:p w14:paraId="4A89AE3B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EEDE434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tcW w:w="0" w:type="auto"/>
            <w:vAlign w:val="center"/>
          </w:tcPr>
          <w:p w14:paraId="27585F68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LSB)</w:t>
            </w:r>
          </w:p>
        </w:tc>
      </w:tr>
      <w:tr w:rsidR="007C0B1F" w14:paraId="21500E4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CFA97A8" w14:textId="77777777" w:rsidR="007C0B1F" w:rsidRDefault="007C0B1F" w:rsidP="00CE2CF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vAlign w:val="center"/>
          </w:tcPr>
          <w:p w14:paraId="2498CAB8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14A5C1A6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tcW w:w="0" w:type="auto"/>
            <w:vAlign w:val="center"/>
          </w:tcPr>
          <w:p w14:paraId="3602B7C0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バイナリサイズ</w:t>
            </w:r>
            <w:r>
              <w:rPr>
                <w:lang w:eastAsia="ja-JP"/>
              </w:rPr>
              <w:t>(MSB)</w:t>
            </w:r>
          </w:p>
        </w:tc>
      </w:tr>
      <w:tr w:rsidR="007C0B1F" w14:paraId="102A9A38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74179BD" w14:textId="77777777" w:rsidR="007C0B1F" w:rsidRDefault="007C0B1F" w:rsidP="00CE2CF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vAlign w:val="center"/>
          </w:tcPr>
          <w:p w14:paraId="5198A011" w14:textId="77777777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74" w:type="pct"/>
            <w:vAlign w:val="center"/>
          </w:tcPr>
          <w:p w14:paraId="7315574B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4C2CC76" w14:textId="6993D6E1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75E4C5AB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D6B1788" w14:textId="77777777" w:rsidR="007C0B1F" w:rsidRDefault="007C0B1F" w:rsidP="00CE2CFE">
            <w:pPr>
              <w:pStyle w:val="Compact"/>
              <w:jc w:val="center"/>
            </w:pPr>
            <w:r>
              <w:t>5~N</w:t>
            </w:r>
          </w:p>
        </w:tc>
        <w:tc>
          <w:tcPr>
            <w:tcW w:w="0" w:type="auto"/>
            <w:vAlign w:val="center"/>
          </w:tcPr>
          <w:p w14:paraId="2072974C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6722FEB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バイナリデータ</w:t>
            </w:r>
            <w:proofErr w:type="spellEnd"/>
          </w:p>
        </w:tc>
        <w:tc>
          <w:tcPr>
            <w:tcW w:w="0" w:type="auto"/>
            <w:vAlign w:val="center"/>
          </w:tcPr>
          <w:p w14:paraId="4493D1CF" w14:textId="77777777" w:rsidR="007C0B1F" w:rsidRDefault="007C0B1F" w:rsidP="00CE2CF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lang w:eastAsia="ja-JP"/>
              </w:rPr>
              <w:t>各バイトデータの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をとって</w:t>
            </w:r>
            <w:r>
              <w:rPr>
                <w:lang w:eastAsia="ja-JP"/>
              </w:rPr>
              <w:t>CRC</w:t>
            </w:r>
            <w:r>
              <w:rPr>
                <w:lang w:eastAsia="ja-JP"/>
              </w:rPr>
              <w:t>を作っておく。最初は</w:t>
            </w:r>
            <w:r>
              <w:rPr>
                <w:lang w:eastAsia="ja-JP"/>
              </w:rPr>
              <w:t>0x00</w:t>
            </w:r>
            <w:r>
              <w:rPr>
                <w:lang w:eastAsia="ja-JP"/>
              </w:rPr>
              <w:t>と</w:t>
            </w:r>
            <w:r>
              <w:rPr>
                <w:lang w:eastAsia="ja-JP"/>
              </w:rPr>
              <w:t>XOR</w:t>
            </w:r>
            <w:r>
              <w:rPr>
                <w:lang w:eastAsia="ja-JP"/>
              </w:rPr>
              <w:t>する</w:t>
            </w:r>
          </w:p>
        </w:tc>
      </w:tr>
      <w:tr w:rsidR="007C0B1F" w14:paraId="3A284B7E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480184C" w14:textId="77777777" w:rsidR="007C0B1F" w:rsidRDefault="007C0B1F" w:rsidP="00CE2CFE">
            <w:pPr>
              <w:pStyle w:val="Compact"/>
              <w:jc w:val="center"/>
            </w:pPr>
            <w:r>
              <w:t>N+1</w:t>
            </w:r>
          </w:p>
        </w:tc>
        <w:tc>
          <w:tcPr>
            <w:tcW w:w="0" w:type="auto"/>
            <w:vAlign w:val="center"/>
          </w:tcPr>
          <w:p w14:paraId="2130FA19" w14:textId="77777777" w:rsidR="007C0B1F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74" w:type="pct"/>
            <w:vAlign w:val="center"/>
          </w:tcPr>
          <w:p w14:paraId="6EF7466E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F55D064" w14:textId="394BC02E" w:rsidR="00FC1EB1" w:rsidRDefault="00FC1EB1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A1879C2" w14:textId="77777777" w:rsidR="007C0B1F" w:rsidRPr="00FC1EB1" w:rsidRDefault="007C0B1F" w:rsidP="00FC1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C60BD5D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9767952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01193D46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0504AEC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35704D1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BFD417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22CB4E36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C84213E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3FC2722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1B761480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09B3735A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386F051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2ABE1D88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5A7FB688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708A6E39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260CC" w14:paraId="1EDBF7B1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85F71D3" w14:textId="77777777" w:rsidR="00C260CC" w:rsidRDefault="00C260CC" w:rsidP="00CE2CFE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09E8BA3" w14:textId="77777777" w:rsidR="00C260CC" w:rsidRDefault="00C260CC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4D5FB9D7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  <w:vAlign w:val="center"/>
          </w:tcPr>
          <w:p w14:paraId="6C694DD6" w14:textId="77777777" w:rsidR="00C260CC" w:rsidRDefault="00C260CC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C0B1F" w14:paraId="0DCF1420" w14:textId="77777777" w:rsidTr="004F6F9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36E4FF55" w14:textId="77777777" w:rsidR="007C0B1F" w:rsidRDefault="007C0B1F" w:rsidP="00CE2CFE">
            <w:pPr>
              <w:pStyle w:val="Compact"/>
              <w:jc w:val="center"/>
            </w:pPr>
            <w:r>
              <w:t>N+2</w:t>
            </w:r>
          </w:p>
        </w:tc>
        <w:tc>
          <w:tcPr>
            <w:tcW w:w="0" w:type="auto"/>
            <w:vAlign w:val="center"/>
          </w:tcPr>
          <w:p w14:paraId="0A244290" w14:textId="77777777" w:rsidR="007C0B1F" w:rsidRDefault="007C0B1F" w:rsidP="00C260C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4" w:type="pct"/>
            <w:vAlign w:val="center"/>
          </w:tcPr>
          <w:p w14:paraId="2C1A4A42" w14:textId="30ECB089" w:rsidR="00C260CC" w:rsidRDefault="007C0B1F" w:rsidP="00C260C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tcW w:w="0" w:type="auto"/>
            <w:vAlign w:val="center"/>
          </w:tcPr>
          <w:p w14:paraId="079F8572" w14:textId="77777777" w:rsidR="007C0B1F" w:rsidRDefault="007C0B1F" w:rsidP="00CE2C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bookmarkStart w:id="4" w:name="_Toc439856404"/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4"/>
    </w:p>
    <w:p w14:paraId="4B1CA763" w14:textId="77777777" w:rsidR="00F4410B" w:rsidRPr="00F4410B" w:rsidRDefault="00F4410B" w:rsidP="00F4410B">
      <w:pPr>
        <w:rPr>
          <w:rFonts w:hint="eastAsia"/>
          <w:lang w:eastAsia="ja-JP"/>
        </w:rPr>
      </w:pPr>
      <w:bookmarkStart w:id="5" w:name="_GoBack"/>
      <w:bookmarkEnd w:id="5"/>
    </w:p>
    <w:sectPr w:rsidR="00F4410B" w:rsidRPr="00F4410B" w:rsidSect="00716937">
      <w:type w:val="continuous"/>
      <w:pgSz w:w="11906" w:h="16838"/>
      <w:pgMar w:top="1440" w:right="1080" w:bottom="1440" w:left="1080" w:header="851" w:footer="992" w:gutter="0"/>
      <w:cols w:space="425"/>
      <w:titlePg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DE4BA" w14:textId="77777777" w:rsidR="00760ACA" w:rsidRDefault="00760ACA">
      <w:pPr>
        <w:spacing w:after="0"/>
      </w:pPr>
      <w:r>
        <w:separator/>
      </w:r>
    </w:p>
  </w:endnote>
  <w:endnote w:type="continuationSeparator" w:id="0">
    <w:p w14:paraId="6C04A2CF" w14:textId="77777777" w:rsidR="00760ACA" w:rsidRDefault="00760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Ricty Diminished">
    <w:panose1 w:val="020B0509020203020207"/>
    <w:charset w:val="80"/>
    <w:family w:val="modern"/>
    <w:pitch w:val="fixed"/>
    <w:sig w:usb0="E00002BF" w:usb1="7A47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見出しのフォント - コンプ">
    <w:panose1 w:val="02020503050405090304"/>
    <w:charset w:val="80"/>
    <w:family w:val="roman"/>
    <w:notTrueType/>
    <w:pitch w:val="default"/>
  </w:font>
  <w:font w:name="Times New Roman (本文のフォント - コンプレ">
    <w:altName w:val="ＭＳ 明朝"/>
    <w:panose1 w:val="02020503050405090304"/>
    <w:charset w:val="8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07C8F72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</w:t>
    </w:r>
    <w:r>
      <w:rPr>
        <w:color w:val="17365D" w:themeColor="text2" w:themeShade="BF"/>
        <w:lang w:val="ja-JP" w:eastAsia="ja-JP"/>
      </w:rPr>
      <w:t xml:space="preserve">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F4410B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F4410B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C8E602" w14:textId="01431B55" w:rsidR="00CE2CFE" w:rsidRPr="001D6A11" w:rsidRDefault="00CE2CFE" w:rsidP="001F2801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  <w:sz w:val="2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5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</w:t>
    </w:r>
    <w:r>
      <w:rPr>
        <w:color w:val="17365D" w:themeColor="text2" w:themeShade="BF"/>
        <w:lang w:val="ja-JP" w:eastAsia="ja-JP"/>
      </w:rPr>
      <w:t xml:space="preserve">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F4410B">
      <w:rPr>
        <w:noProof/>
        <w:color w:val="17365D" w:themeColor="text2" w:themeShade="BF"/>
      </w:rPr>
      <w:instrText>6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F4410B">
      <w:rPr>
        <w:noProof/>
        <w:color w:val="17365D" w:themeColor="text2" w:themeShade="BF"/>
      </w:rPr>
      <w:t>5</w:t>
    </w:r>
    <w:r>
      <w:rPr>
        <w:color w:val="17365D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FB8B40" w14:textId="77777777" w:rsidR="00760ACA" w:rsidRDefault="00760ACA">
      <w:r>
        <w:separator/>
      </w:r>
    </w:p>
  </w:footnote>
  <w:footnote w:type="continuationSeparator" w:id="0">
    <w:p w14:paraId="6EF25B06" w14:textId="77777777" w:rsidR="00760ACA" w:rsidRDefault="00760A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1D7E59" w14:textId="6CF404F3" w:rsidR="00CE2CFE" w:rsidRPr="001D6A11" w:rsidRDefault="00760ACA" w:rsidP="005426FA">
    <w:pPr>
      <w:pStyle w:val="af3"/>
      <w:rPr>
        <w:rFonts w:cs="Times New Roman (見出しのフォント - コンプ"/>
        <w:sz w:val="20"/>
      </w:rPr>
    </w:pPr>
    <w:sdt>
      <w:sdtPr>
        <w:rPr>
          <w:rFonts w:asciiTheme="majorHAnsi" w:eastAsiaTheme="majorEastAsia" w:hAnsiTheme="majorHAnsi" w:cs="Times New Roman (見出しのフォント - コンプ"/>
          <w:color w:val="4F81BD" w:themeColor="accent1"/>
          <w:sz w:val="20"/>
        </w:rPr>
        <w:alias w:val="タイトル"/>
        <w:id w:val="-1967577272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[</w:t>
        </w:r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文書のタイトル</w:t>
        </w:r>
        <w:r w:rsidR="00CE2CFE" w:rsidRPr="001D6A11">
          <w:rPr>
            <w:rFonts w:asciiTheme="majorHAnsi" w:eastAsiaTheme="majorEastAsia" w:hAnsiTheme="majorHAnsi" w:cs="Times New Roman (見出しのフォント - コンプ"/>
            <w:sz w:val="20"/>
            <w:szCs w:val="27"/>
            <w:lang w:val="ja-JP" w:eastAsia="ja-JP"/>
          </w:rPr>
          <w:t>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16E03A58" w:rsidR="00CE2CFE" w:rsidRPr="00C70434" w:rsidRDefault="00760ACA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888990133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CE2CFE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3E5A00ED" w:rsidR="00CE2CFE" w:rsidRDefault="00CE2CFE" w:rsidP="00EF0C6F">
    <w:pPr>
      <w:spacing w:line="264" w:lineRule="auto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4E31D14" wp14:editId="5359FD5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55815" cy="10132060"/>
              <wp:effectExtent l="0" t="0" r="0" b="0"/>
              <wp:wrapNone/>
              <wp:docPr id="222" name="四角形 2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7155815" cy="1013206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mv="urn:schemas-microsoft-com:mac:vml" xmlns:mo="http://schemas.microsoft.com/office/mac/office/2008/main">
          <w:pict>
            <v:rect w14:anchorId="6414F993" id="_x56db__x89d2__x5f62__x0020_222" o:spid="_x0000_s1026" style="position:absolute;left:0;text-align:left;margin-left:0;margin-top:0;width:563.45pt;height:797.8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" filled="f" strokecolor="#938953 [1614]" strokeweight="1.25pt">
              <v:path arrowok="t"/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0CF8D26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750C1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9DEEB9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AE073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52AA8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2D667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6D20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1ADB0067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5"/>
  </w:num>
  <w:num w:numId="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11"/>
  </w:num>
  <w:num w:numId="14">
    <w:abstractNumId w:val="11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4"/>
  </w:num>
  <w:num w:numId="26">
    <w:abstractNumId w:val="19"/>
  </w:num>
  <w:num w:numId="27">
    <w:abstractNumId w:val="17"/>
  </w:num>
  <w:num w:numId="28">
    <w:abstractNumId w:val="13"/>
  </w:num>
  <w:num w:numId="29">
    <w:abstractNumId w:val="1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121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400"/>
    <w:rsid w:val="00011C8B"/>
    <w:rsid w:val="00026DF3"/>
    <w:rsid w:val="00042C20"/>
    <w:rsid w:val="0006288E"/>
    <w:rsid w:val="00072096"/>
    <w:rsid w:val="000A6A15"/>
    <w:rsid w:val="000B2866"/>
    <w:rsid w:val="000E6259"/>
    <w:rsid w:val="00112F0A"/>
    <w:rsid w:val="0013473F"/>
    <w:rsid w:val="00140E44"/>
    <w:rsid w:val="001B26BD"/>
    <w:rsid w:val="001B53B3"/>
    <w:rsid w:val="001B5BAA"/>
    <w:rsid w:val="001B7892"/>
    <w:rsid w:val="001D6A11"/>
    <w:rsid w:val="001F2801"/>
    <w:rsid w:val="00203CD3"/>
    <w:rsid w:val="00277BAF"/>
    <w:rsid w:val="00285545"/>
    <w:rsid w:val="002D74D3"/>
    <w:rsid w:val="002F7344"/>
    <w:rsid w:val="00313492"/>
    <w:rsid w:val="0033289F"/>
    <w:rsid w:val="00341036"/>
    <w:rsid w:val="00341D05"/>
    <w:rsid w:val="003720BD"/>
    <w:rsid w:val="00387D77"/>
    <w:rsid w:val="0039599D"/>
    <w:rsid w:val="003A60B3"/>
    <w:rsid w:val="003C03CA"/>
    <w:rsid w:val="004265F9"/>
    <w:rsid w:val="00444433"/>
    <w:rsid w:val="00460AF8"/>
    <w:rsid w:val="00473255"/>
    <w:rsid w:val="004D5B15"/>
    <w:rsid w:val="004E29B3"/>
    <w:rsid w:val="004F6F9D"/>
    <w:rsid w:val="00500EC8"/>
    <w:rsid w:val="00500F2A"/>
    <w:rsid w:val="00514B80"/>
    <w:rsid w:val="00515D2E"/>
    <w:rsid w:val="00522479"/>
    <w:rsid w:val="005426FA"/>
    <w:rsid w:val="00590D07"/>
    <w:rsid w:val="005D3AB0"/>
    <w:rsid w:val="005E6F90"/>
    <w:rsid w:val="005F684D"/>
    <w:rsid w:val="00603265"/>
    <w:rsid w:val="0061168C"/>
    <w:rsid w:val="00657F16"/>
    <w:rsid w:val="006840A1"/>
    <w:rsid w:val="006A09E4"/>
    <w:rsid w:val="006E7F60"/>
    <w:rsid w:val="00716937"/>
    <w:rsid w:val="00731462"/>
    <w:rsid w:val="00760ACA"/>
    <w:rsid w:val="00784028"/>
    <w:rsid w:val="00784D58"/>
    <w:rsid w:val="007C0B1F"/>
    <w:rsid w:val="007D4DF4"/>
    <w:rsid w:val="00821538"/>
    <w:rsid w:val="00825861"/>
    <w:rsid w:val="00825ADE"/>
    <w:rsid w:val="008561B1"/>
    <w:rsid w:val="008B101B"/>
    <w:rsid w:val="008B2349"/>
    <w:rsid w:val="008D60F3"/>
    <w:rsid w:val="008D6863"/>
    <w:rsid w:val="008E42E8"/>
    <w:rsid w:val="008F18F4"/>
    <w:rsid w:val="009232D7"/>
    <w:rsid w:val="00947EEB"/>
    <w:rsid w:val="0095417C"/>
    <w:rsid w:val="009E1693"/>
    <w:rsid w:val="00A113D2"/>
    <w:rsid w:val="00A31429"/>
    <w:rsid w:val="00A76611"/>
    <w:rsid w:val="00AA4C79"/>
    <w:rsid w:val="00AB053E"/>
    <w:rsid w:val="00AC0873"/>
    <w:rsid w:val="00AC5EF5"/>
    <w:rsid w:val="00AC7AF0"/>
    <w:rsid w:val="00AE6AA5"/>
    <w:rsid w:val="00B465B5"/>
    <w:rsid w:val="00B64837"/>
    <w:rsid w:val="00B65F35"/>
    <w:rsid w:val="00B86B75"/>
    <w:rsid w:val="00BC48D5"/>
    <w:rsid w:val="00BC4DB3"/>
    <w:rsid w:val="00BE465F"/>
    <w:rsid w:val="00C14FCD"/>
    <w:rsid w:val="00C23395"/>
    <w:rsid w:val="00C260CC"/>
    <w:rsid w:val="00C36279"/>
    <w:rsid w:val="00C70434"/>
    <w:rsid w:val="00C849E8"/>
    <w:rsid w:val="00CA0677"/>
    <w:rsid w:val="00CA6125"/>
    <w:rsid w:val="00CE2CFE"/>
    <w:rsid w:val="00D46592"/>
    <w:rsid w:val="00D65A8E"/>
    <w:rsid w:val="00D756C6"/>
    <w:rsid w:val="00E03599"/>
    <w:rsid w:val="00E21834"/>
    <w:rsid w:val="00E315A3"/>
    <w:rsid w:val="00E85D00"/>
    <w:rsid w:val="00EB6B4C"/>
    <w:rsid w:val="00EF0C6F"/>
    <w:rsid w:val="00EF4995"/>
    <w:rsid w:val="00EF7F32"/>
    <w:rsid w:val="00F4088C"/>
    <w:rsid w:val="00F42362"/>
    <w:rsid w:val="00F42A81"/>
    <w:rsid w:val="00F4410B"/>
    <w:rsid w:val="00F46EE5"/>
    <w:rsid w:val="00F578FD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AC7AF0"/>
    <w:rPr>
      <w:rFonts w:ascii="Source Sans Pro" w:eastAsia="Source Han Code JP R" w:hAnsi="Source Sans Pro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 w:after="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C14FCD"/>
    <w:pPr>
      <w:keepNext/>
      <w:keepLines/>
      <w:numPr>
        <w:ilvl w:val="3"/>
        <w:numId w:val="25"/>
      </w:numPr>
      <w:spacing w:before="200" w:after="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C7AF0"/>
    <w:pPr>
      <w:numPr>
        <w:ilvl w:val="0"/>
        <w:numId w:val="0"/>
      </w:numPr>
      <w:outlineLvl w:val="4"/>
    </w:pPr>
    <w:rPr>
      <w:rFonts w:asciiTheme="majorHAnsi" w:eastAsiaTheme="majorEastAsia" w:hAnsiTheme="majorHAnsi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1D6A11"/>
    <w:pPr>
      <w:spacing w:before="180" w:after="180"/>
    </w:pPr>
    <w:rPr>
      <w:sz w:val="20"/>
    </w:r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pPr>
      <w:spacing w:before="36" w:after="36"/>
    </w:pPr>
  </w:style>
  <w:style w:type="paragraph" w:styleId="a6">
    <w:name w:val="Title"/>
    <w:basedOn w:val="a0"/>
    <w:next w:val="a0"/>
    <w:link w:val="a7"/>
    <w:uiPriority w:val="10"/>
    <w:qFormat/>
    <w:rsid w:val="00A3142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next w:val="a4"/>
    <w:pPr>
      <w:keepNext/>
      <w:keepLines/>
      <w:jc w:val="center"/>
    </w:pPr>
  </w:style>
  <w:style w:type="paragraph" w:styleId="aa">
    <w:name w:val="Date"/>
    <w:next w:val="a4"/>
    <w:pPr>
      <w:keepNext/>
      <w:keepLines/>
      <w:jc w:val="center"/>
    </w:pPr>
  </w:style>
  <w:style w:type="paragraph" w:customStyle="1" w:styleId="Abstract">
    <w:name w:val="Abstract"/>
    <w:basedOn w:val="a0"/>
    <w:next w:val="a4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uiPriority w:val="9"/>
    <w:unhideWhenUsed/>
    <w:rsid w:val="003A60B3"/>
    <w:rPr>
      <w:sz w:val="20"/>
    </w:r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C260CC"/>
    <w:pPr>
      <w:spacing w:after="200" w:line="240" w:lineRule="auto"/>
    </w:pPr>
    <w:rPr>
      <w:rFonts w:asciiTheme="majorHAnsi" w:eastAsiaTheme="majorEastAsia" w:hAnsiTheme="majorHAnsi" w:cstheme="majorHAnsi"/>
      <w:i/>
      <w:iCs/>
      <w:sz w:val="18"/>
      <w:szCs w:val="18"/>
    </w:rPr>
  </w:style>
  <w:style w:type="paragraph" w:customStyle="1" w:styleId="TableCaption">
    <w:name w:val="Table Caption"/>
    <w:basedOn w:val="ae"/>
    <w:autoRedefine/>
    <w:qFormat/>
    <w:rsid w:val="00F4410B"/>
    <w:pPr>
      <w:keepNext/>
      <w:jc w:val="center"/>
    </w:pPr>
    <w:rPr>
      <w:rFonts w:ascii="Source Sans Pro" w:eastAsia="Source Han Code JP R" w:hAnsi="Source Sans Pro"/>
      <w:b/>
      <w:i w:val="0"/>
      <w:sz w:val="22"/>
    </w:rPr>
  </w:style>
  <w:style w:type="paragraph" w:customStyle="1" w:styleId="ImageCaption">
    <w:name w:val="Image Caption"/>
    <w:basedOn w:val="TableCaption"/>
    <w:autoRedefine/>
    <w:qFormat/>
    <w:rsid w:val="00F4410B"/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C260CC"/>
    <w:rPr>
      <w:rFonts w:asciiTheme="majorHAnsi" w:eastAsiaTheme="majorEastAsia" w:hAnsiTheme="majorHAnsi" w:cstheme="majorHAnsi"/>
      <w:i/>
      <w:iCs/>
      <w:sz w:val="18"/>
      <w:szCs w:val="18"/>
    </w:rPr>
  </w:style>
  <w:style w:type="character" w:customStyle="1" w:styleId="VerbatimChar">
    <w:name w:val="Verbatim Char"/>
    <w:basedOn w:val="af"/>
    <w:qFormat/>
    <w:rsid w:val="001D6A11"/>
    <w:rPr>
      <w:rFonts w:ascii="Source Code Pro" w:eastAsia="Source Han Code JP R" w:hAnsi="Source Code Pro" w:cstheme="majorHAnsi"/>
      <w:i/>
      <w:iCs/>
      <w:sz w:val="18"/>
      <w:szCs w:val="18"/>
    </w:rPr>
  </w:style>
  <w:style w:type="character" w:styleId="af0">
    <w:name w:val="footnote reference"/>
    <w:basedOn w:val="af"/>
    <w:rPr>
      <w:rFonts w:asciiTheme="majorHAnsi" w:eastAsiaTheme="majorEastAsia" w:hAnsiTheme="majorHAnsi" w:cstheme="majorHAnsi"/>
      <w:i/>
      <w:iCs/>
      <w:sz w:val="18"/>
      <w:szCs w:val="18"/>
      <w:vertAlign w:val="superscript"/>
    </w:rPr>
  </w:style>
  <w:style w:type="character" w:styleId="af1">
    <w:name w:val="Hyperlink"/>
    <w:basedOn w:val="af"/>
    <w:uiPriority w:val="99"/>
    <w:rPr>
      <w:rFonts w:asciiTheme="majorHAnsi" w:eastAsiaTheme="majorEastAsia" w:hAnsiTheme="majorHAnsi" w:cstheme="majorHAnsi"/>
      <w:i/>
      <w:iCs/>
      <w:color w:val="4F81BD" w:themeColor="accent1"/>
      <w:sz w:val="18"/>
      <w:szCs w:val="18"/>
    </w:rPr>
  </w:style>
  <w:style w:type="paragraph" w:styleId="af2">
    <w:name w:val="TOC Heading"/>
    <w:basedOn w:val="1"/>
    <w:next w:val="a0"/>
    <w:autoRedefine/>
    <w:uiPriority w:val="39"/>
    <w:unhideWhenUsed/>
    <w:qFormat/>
    <w:rsid w:val="006840A1"/>
    <w:pPr>
      <w:numPr>
        <w:numId w:val="0"/>
      </w:numPr>
      <w:outlineLvl w:val="9"/>
    </w:p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rsid w:val="00CA0677"/>
    <w:pPr>
      <w:spacing w:before="120" w:after="120"/>
    </w:pPr>
    <w:rPr>
      <w:b/>
      <w:bCs/>
      <w:caps/>
      <w:sz w:val="20"/>
      <w:szCs w:val="20"/>
    </w:rPr>
  </w:style>
  <w:style w:type="table" w:customStyle="1" w:styleId="12">
    <w:name w:val="スタイル1"/>
    <w:basedOn w:val="13"/>
    <w:uiPriority w:val="99"/>
    <w:rsid w:val="00825ADE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4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pPr>
      <w:spacing w:after="0"/>
    </w:pPr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C14FCD"/>
    <w:rPr>
      <w:rFonts w:ascii="Source Sans Pro" w:eastAsia="Source Han Code JP R" w:hAnsi="Source Sans Pro" w:cstheme="majorBidi"/>
      <w:b/>
      <w:bCs/>
      <w:iCs/>
      <w:color w:val="000000" w:themeColor="text1"/>
    </w:rPr>
  </w:style>
  <w:style w:type="character" w:customStyle="1" w:styleId="50">
    <w:name w:val="見出し 5 (文字)"/>
    <w:basedOn w:val="a1"/>
    <w:link w:val="5"/>
    <w:uiPriority w:val="9"/>
    <w:rsid w:val="00AC7AF0"/>
    <w:rPr>
      <w:rFonts w:asciiTheme="majorHAnsi" w:eastAsiaTheme="majorEastAsia" w:hAnsiTheme="majorHAnsi" w:cstheme="majorBidi"/>
      <w:b/>
      <w:bCs/>
      <w:iCs/>
      <w:color w:val="000000" w:themeColor="text1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31429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rsid w:val="00CA0677"/>
    <w:pPr>
      <w:spacing w:after="0"/>
      <w:ind w:left="220"/>
    </w:pPr>
    <w:rPr>
      <w:smallCaps/>
      <w:sz w:val="20"/>
      <w:szCs w:val="20"/>
    </w:rPr>
  </w:style>
  <w:style w:type="paragraph" w:styleId="32">
    <w:name w:val="toc 3"/>
    <w:basedOn w:val="a0"/>
    <w:next w:val="a0"/>
    <w:autoRedefine/>
    <w:uiPriority w:val="39"/>
    <w:unhideWhenUsed/>
    <w:rsid w:val="00CA0677"/>
    <w:pPr>
      <w:spacing w:after="0"/>
      <w:ind w:left="440"/>
    </w:pPr>
    <w:rPr>
      <w:iCs/>
      <w:sz w:val="20"/>
      <w:szCs w:val="20"/>
    </w:rPr>
  </w:style>
  <w:style w:type="character" w:customStyle="1" w:styleId="a5">
    <w:name w:val="本文 (文字)"/>
    <w:basedOn w:val="a1"/>
    <w:link w:val="a4"/>
    <w:rsid w:val="001D6A11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  <w:pPr>
      <w:numPr>
        <w:ilvl w:val="0"/>
        <w:numId w:val="0"/>
      </w:numPr>
    </w:pPr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semiHidden/>
    <w:unhideWhenUsed/>
    <w:rsid w:val="00CA0677"/>
    <w:pPr>
      <w:spacing w:after="0"/>
      <w:ind w:left="660"/>
    </w:pPr>
    <w:rPr>
      <w:rFonts w:asciiTheme="minorHAnsi" w:eastAsiaTheme="minorHAnsi"/>
      <w:sz w:val="18"/>
      <w:szCs w:val="18"/>
    </w:rPr>
  </w:style>
  <w:style w:type="paragraph" w:styleId="51">
    <w:name w:val="toc 5"/>
    <w:basedOn w:val="a0"/>
    <w:next w:val="a0"/>
    <w:autoRedefine/>
    <w:semiHidden/>
    <w:unhideWhenUsed/>
    <w:rsid w:val="00CA0677"/>
    <w:pPr>
      <w:spacing w:after="0"/>
      <w:ind w:left="880"/>
    </w:pPr>
    <w:rPr>
      <w:rFonts w:asciiTheme="minorHAnsi" w:eastAsiaTheme="minorHAnsi"/>
      <w:sz w:val="18"/>
      <w:szCs w:val="18"/>
    </w:rPr>
  </w:style>
  <w:style w:type="paragraph" w:styleId="61">
    <w:name w:val="toc 6"/>
    <w:basedOn w:val="a0"/>
    <w:next w:val="a0"/>
    <w:autoRedefine/>
    <w:semiHidden/>
    <w:unhideWhenUsed/>
    <w:rsid w:val="00CA0677"/>
    <w:pPr>
      <w:spacing w:after="0"/>
      <w:ind w:left="1100"/>
    </w:pPr>
    <w:rPr>
      <w:rFonts w:asciiTheme="minorHAnsi" w:eastAsiaTheme="minorHAnsi"/>
      <w:sz w:val="18"/>
      <w:szCs w:val="18"/>
    </w:rPr>
  </w:style>
  <w:style w:type="paragraph" w:styleId="71">
    <w:name w:val="toc 7"/>
    <w:basedOn w:val="a0"/>
    <w:next w:val="a0"/>
    <w:autoRedefine/>
    <w:semiHidden/>
    <w:unhideWhenUsed/>
    <w:rsid w:val="00CA0677"/>
    <w:pPr>
      <w:spacing w:after="0"/>
      <w:ind w:left="1320"/>
    </w:pPr>
    <w:rPr>
      <w:rFonts w:asciiTheme="minorHAnsi" w:eastAsiaTheme="minorHAnsi"/>
      <w:sz w:val="18"/>
      <w:szCs w:val="18"/>
    </w:rPr>
  </w:style>
  <w:style w:type="paragraph" w:styleId="81">
    <w:name w:val="toc 8"/>
    <w:basedOn w:val="a0"/>
    <w:next w:val="a0"/>
    <w:autoRedefine/>
    <w:semiHidden/>
    <w:unhideWhenUsed/>
    <w:rsid w:val="00CA0677"/>
    <w:pPr>
      <w:spacing w:after="0"/>
      <w:ind w:left="1540"/>
    </w:pPr>
    <w:rPr>
      <w:rFonts w:asciiTheme="minorHAnsi" w:eastAsiaTheme="minorHAnsi"/>
      <w:sz w:val="18"/>
      <w:szCs w:val="18"/>
    </w:rPr>
  </w:style>
  <w:style w:type="paragraph" w:styleId="91">
    <w:name w:val="toc 9"/>
    <w:basedOn w:val="a0"/>
    <w:next w:val="a0"/>
    <w:autoRedefine/>
    <w:semiHidden/>
    <w:unhideWhenUsed/>
    <w:rsid w:val="00CA0677"/>
    <w:pPr>
      <w:spacing w:after="0"/>
      <w:ind w:left="1760"/>
    </w:pPr>
    <w:rPr>
      <w:rFonts w:asciiTheme="minorHAnsi" w:eastAsiaTheme="minorHAnsi"/>
      <w:sz w:val="18"/>
      <w:szCs w:val="18"/>
    </w:rPr>
  </w:style>
  <w:style w:type="paragraph" w:customStyle="1" w:styleId="SourceCode">
    <w:name w:val="Source Code"/>
    <w:basedOn w:val="a4"/>
    <w:autoRedefine/>
    <w:qFormat/>
    <w:rsid w:val="001D6A1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Source Code Pro" w:hAnsi="Source Code Pro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1779F-76EC-7B4C-B319-A870B578BF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9</TotalTime>
  <Pages>6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76</cp:revision>
  <dcterms:created xsi:type="dcterms:W3CDTF">2015-10-15T16:19:00Z</dcterms:created>
  <dcterms:modified xsi:type="dcterms:W3CDTF">2018-12-04T13:24:00Z</dcterms:modified>
</cp:coreProperties>
</file>